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Italy</w:t>
      </w:r>
      <w:r>
        <w:t xml:space="preserve"> </w:t>
      </w:r>
      <w:r>
        <w:t xml:space="preserve">Rome</w:t>
      </w:r>
    </w:p>
    <w:bookmarkStart w:id="25" w:name="X6fca20d68e0e167ab2e9a34ae21b3a71eb30359"/>
    <w:p>
      <w:pPr>
        <w:pStyle w:val="Heading1"/>
      </w:pPr>
      <w:r>
        <w:t xml:space="preserve">Cover Letter for Translator Interpreter Position in Italy Rome</w:t>
      </w:r>
    </w:p>
    <w:p>
      <w:pPr>
        <w:pStyle w:val="FirstParagraph"/>
      </w:pPr>
      <w:r>
        <w:t xml:space="preserve">Dear [Hiring Manager's Name],</w:t>
      </w:r>
    </w:p>
    <w:p>
      <w:pPr>
        <w:pStyle w:val="BodyText"/>
      </w:pPr>
      <w:r>
        <w:t xml:space="preserve">I am writing to express my sincere interest in the Translator Interpreter position at your esteemed organization, located in the vibrant city of Rome, Italy. As a highly skilled and passionate professional with a deep understanding of linguistic and cultural nuances, I am eager to contribute my expertise to support your mission of bridging communication gaps across diverse communities. This opportunity aligns perfectly with my career goals as a Translator Interpreter, and I am excited about the possibility of working in such an iconic city as Rome, where language and culture intertwine seamlessly.</w:t>
      </w:r>
    </w:p>
    <w:p>
      <w:pPr>
        <w:pStyle w:val="BodyText"/>
      </w:pPr>
      <w:r>
        <w:t xml:space="preserve">With over [X years] of experience in translation and interpretation, I have honed my ability to accurately convey meaning across languages while respecting the cultural contexts that shape communication. My background includes working with a wide range of clients, from multinational corporations to governmental institutions, ensuring that every project meets the highest standards of precision and clarity. As a Translator Interpreter, I understand the critical role that language plays in fostering understanding, and I am committed to delivering services that reflect both linguistic excellence and cultural sensitivity.</w:t>
      </w:r>
    </w:p>
    <w:bookmarkStart w:id="20" w:name="why-rome-a-city-of-cultural-richness"/>
    <w:p>
      <w:pPr>
        <w:pStyle w:val="Heading2"/>
      </w:pPr>
      <w:r>
        <w:t xml:space="preserve">Why Rome? A City of Cultural Richness</w:t>
      </w:r>
    </w:p>
    <w:p>
      <w:pPr>
        <w:pStyle w:val="FirstParagraph"/>
      </w:pPr>
      <w:r>
        <w:t xml:space="preserve">Rome is not only the capital of Italy but also a city steeped in history, art, and tradition. Its unique blend of ancient heritage and modern innovation creates an environment where language serves as a vital thread connecting people from around the world. As a Translator Interpreter in Rome, I would have the opportunity to work with international clients, local businesses, and cultural institutions that value the importance of accurate communication. Whether it’s translating legal documents for foreign investors or interpreting during diplomatic meetings, my role would be instrumental in facilitating meaningful interactions that respect both linguistic and cultural diversity.</w:t>
      </w:r>
    </w:p>
    <w:bookmarkEnd w:id="20"/>
    <w:bookmarkStart w:id="21" w:name="Xd74d8101fa9d7911daceba422944bf263de92b3"/>
    <w:p>
      <w:pPr>
        <w:pStyle w:val="Heading2"/>
      </w:pPr>
      <w:r>
        <w:t xml:space="preserve">Expertise in Translation and Interpretation</w:t>
      </w:r>
    </w:p>
    <w:p>
      <w:pPr>
        <w:pStyle w:val="FirstParagraph"/>
      </w:pPr>
      <w:r>
        <w:t xml:space="preserve">My professional journey as a Translator Interpreter has equipped me with a robust skill set that includes fluency in [list languages, e.g., English, Italian, Spanish], as well as proficiency in specialized fields such as legal translation, medical interpretation, and business communication. I have worked extensively with documents ranging from technical manuals to literary texts, ensuring that the nuances of the original content are preserved while making it accessible to target audiences. My interpretation skills have been tested in high-pressure environments, including conferences, court proceedings, and healthcare settings, where accuracy and quick thinking are paramount.</w:t>
      </w:r>
    </w:p>
    <w:p>
      <w:pPr>
        <w:pStyle w:val="BodyText"/>
      </w:pPr>
      <w:r>
        <w:t xml:space="preserve">One of my most rewarding experiences was serving as a freelance Translator Interpreter for an international NGO based in Rome. This role required me to collaborate with teams across Europe, translating reports and facilitating discussions between stakeholders from different cultural backgrounds. The ability to navigate complex terminology while maintaining a neutral and professional tone was essential, and I consistently received positive feedback for my attention to detail and adaptability.</w:t>
      </w:r>
    </w:p>
    <w:bookmarkEnd w:id="21"/>
    <w:bookmarkStart w:id="22" w:name="cultural-competence-in-italy-rome"/>
    <w:p>
      <w:pPr>
        <w:pStyle w:val="Heading2"/>
      </w:pPr>
      <w:r>
        <w:t xml:space="preserve">Cultural Competence in Italy Rome</w:t>
      </w:r>
    </w:p>
    <w:p>
      <w:pPr>
        <w:pStyle w:val="FirstParagraph"/>
      </w:pPr>
      <w:r>
        <w:t xml:space="preserve">Living in Rome has deepened my appreciation for the Italian way of life, which is reflected in the way language is used. The city’s dialects, idioms, and expressions add layers of meaning that go beyond formal translation. As a Translator Interpreter with a strong cultural awareness, I am adept at recognizing these subtleties and ensuring that translations resonate authentically with local audiences. For instance, during my time in Rome, I have interpreted for tourists seeking guidance on historical sites and for local businesses expanding their reach to international markets. These experiences have reinforced my belief that effective communication is not just about words but also about understanding the values and traditions that shape them.</w:t>
      </w:r>
    </w:p>
    <w:bookmarkEnd w:id="22"/>
    <w:bookmarkStart w:id="23" w:name="commitment-to-excellence"/>
    <w:p>
      <w:pPr>
        <w:pStyle w:val="Heading2"/>
      </w:pPr>
      <w:r>
        <w:t xml:space="preserve">Commitment to Excellence</w:t>
      </w:r>
    </w:p>
    <w:p>
      <w:pPr>
        <w:pStyle w:val="FirstParagraph"/>
      </w:pPr>
      <w:r>
        <w:t xml:space="preserve">I am driven by a commitment to excellence in every task I undertake. My approach as a Translator Interpreter is rooted in continuous learning and professional development. I regularly attend workshops on emerging trends in translation technology, such as machine-assisted translation tools, while also refining my skills through advanced language courses. Additionally, I hold [mention certifications, e.g., ATA (American Translators Association) certification or other relevant credentials], which have further enhanced my credibility and expertise in the field.</w:t>
      </w:r>
    </w:p>
    <w:p>
      <w:pPr>
        <w:pStyle w:val="BodyText"/>
      </w:pPr>
      <w:r>
        <w:t xml:space="preserve">One of the qualities that sets me apart is my ability to adapt to diverse client needs. Whether working remotely or on-site in Rome, I prioritize clear communication and timely delivery. For example, during a recent project, I was tasked with translating a series of marketing materials for a fashion brand targeting Italian consumers. By incorporating local idioms and cultural references, I helped the brand connect more effectively with its audience, resulting in increased engagement and positive feedback.</w:t>
      </w:r>
    </w:p>
    <w:bookmarkEnd w:id="23"/>
    <w:bookmarkStart w:id="24" w:name="why-choose-me"/>
    <w:p>
      <w:pPr>
        <w:pStyle w:val="Heading2"/>
      </w:pPr>
      <w:r>
        <w:t xml:space="preserve">Why Choose Me?</w:t>
      </w:r>
    </w:p>
    <w:p>
      <w:pPr>
        <w:pStyle w:val="FirstParagraph"/>
      </w:pPr>
      <w:r>
        <w:t xml:space="preserve">As a Translator Interpreter with a strong foundation in both language and culture, I bring not only technical expertise but also a genuine passion for bridging worlds. My experience in Rome has given me unique insights into the challenges and opportunities of working in an international setting, where cultural sensitivity is as important as linguistic accuracy. I am confident that my skills align with your organization’s goals, and I would be honored to contribute to your team’s success.</w:t>
      </w:r>
    </w:p>
    <w:p>
      <w:pPr>
        <w:pStyle w:val="BodyText"/>
      </w:pPr>
      <w:r>
        <w:t xml:space="preserve">I would welcome the opportunity to discuss how my background and qualifications make me an ideal candidate for this position. Thank you for considering my application. I look forward to the possibility of contributing to your organization’s mission in Italy Rome as a Translator Interpreter.</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 in Italy Rome</dc:title>
  <dc:creator/>
  <cp:keywords/>
  <dcterms:created xsi:type="dcterms:W3CDTF">2026-07-23T02:00:48Z</dcterms:created>
  <dcterms:modified xsi:type="dcterms:W3CDTF">2026-07-23T02:00:48Z</dcterms:modified>
</cp:coreProperties>
</file>

<file path=docProps/custom.xml><?xml version="1.0" encoding="utf-8"?>
<Properties xmlns="http://schemas.openxmlformats.org/officeDocument/2006/custom-properties" xmlns:vt="http://schemas.openxmlformats.org/officeDocument/2006/docPropsVTypes"/>
</file>